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3F4E" w:rsidRPr="00A3628C" w:rsidRDefault="009775C7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18"/>
        </w:rPr>
      </w:pPr>
      <w:r w:rsidRPr="009775C7">
        <w:rPr>
          <w:rFonts w:ascii="Verdana" w:hAnsi="Verdana" w:cs="Times New Roman"/>
          <w:noProof/>
          <w:sz w:val="96"/>
          <w:szCs w:val="56"/>
        </w:rPr>
        <w:drawing>
          <wp:inline distT="0" distB="0" distL="0" distR="0">
            <wp:extent cx="4018794" cy="1473958"/>
            <wp:effectExtent l="19050" t="0" r="756" b="0"/>
            <wp:docPr id="1" name="Picture 1" descr="FINAL_IFAD-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NAL_IFAD-06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3365" cy="147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7CC" w:rsidRPr="00A3628C" w:rsidRDefault="00EF27CC" w:rsidP="00EF27CC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szCs w:val="18"/>
        </w:rPr>
      </w:pPr>
      <w:r w:rsidRPr="00A3628C">
        <w:rPr>
          <w:rFonts w:ascii="Verdana" w:hAnsi="Verdana" w:cs="Times New Roman"/>
          <w:szCs w:val="18"/>
        </w:rPr>
        <w:t>NOTICE POSTED PU</w:t>
      </w:r>
      <w:r w:rsidR="00A52ACE">
        <w:rPr>
          <w:rFonts w:ascii="Verdana" w:hAnsi="Verdana" w:cs="Times New Roman"/>
          <w:szCs w:val="18"/>
        </w:rPr>
        <w:t>R</w:t>
      </w:r>
      <w:r w:rsidRPr="00A3628C">
        <w:rPr>
          <w:rFonts w:ascii="Verdana" w:hAnsi="Verdana" w:cs="Times New Roman"/>
          <w:szCs w:val="18"/>
        </w:rPr>
        <w:t>SUANT TO IDAHO OPEN MEETING LAW CODE 67-2343</w:t>
      </w:r>
    </w:p>
    <w:p w:rsidR="00833F4E" w:rsidRPr="00A3628C" w:rsidRDefault="00833F4E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56"/>
        </w:rPr>
      </w:pPr>
    </w:p>
    <w:p w:rsidR="00833F4E" w:rsidRDefault="00833F4E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56"/>
        </w:rPr>
      </w:pPr>
    </w:p>
    <w:p w:rsidR="00175C42" w:rsidRPr="00A3628C" w:rsidRDefault="00175C42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56"/>
        </w:rPr>
      </w:pPr>
    </w:p>
    <w:p w:rsidR="00EF27CC" w:rsidRPr="00A3628C" w:rsidRDefault="00EF27CC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52"/>
          <w:szCs w:val="32"/>
        </w:rPr>
      </w:pPr>
      <w:r w:rsidRPr="00A3628C">
        <w:rPr>
          <w:rFonts w:ascii="Verdana" w:hAnsi="Verdana" w:cs="Times New Roman"/>
          <w:sz w:val="52"/>
          <w:szCs w:val="32"/>
        </w:rPr>
        <w:t>Idaho Falls Auditorium District</w:t>
      </w:r>
    </w:p>
    <w:p w:rsidR="00920E62" w:rsidRDefault="00920E62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8"/>
          <w:szCs w:val="32"/>
        </w:rPr>
      </w:pPr>
    </w:p>
    <w:p w:rsidR="008F10F4" w:rsidRPr="00A3628C" w:rsidRDefault="008F10F4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8"/>
          <w:szCs w:val="32"/>
        </w:rPr>
      </w:pPr>
    </w:p>
    <w:p w:rsidR="00A3628C" w:rsidRDefault="000B02E8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 w:rsidRPr="00A3628C">
        <w:rPr>
          <w:rFonts w:ascii="Verdana" w:hAnsi="Verdana" w:cs="Times New Roman"/>
          <w:sz w:val="40"/>
          <w:szCs w:val="32"/>
        </w:rPr>
        <w:t xml:space="preserve">A </w:t>
      </w:r>
      <w:r w:rsidR="00C50D51">
        <w:rPr>
          <w:rFonts w:ascii="Verdana" w:hAnsi="Verdana" w:cs="Times New Roman"/>
          <w:sz w:val="40"/>
          <w:szCs w:val="32"/>
        </w:rPr>
        <w:t>Business</w:t>
      </w:r>
      <w:r w:rsidR="00C51DA2">
        <w:rPr>
          <w:rFonts w:ascii="Verdana" w:hAnsi="Verdana" w:cs="Times New Roman"/>
          <w:sz w:val="40"/>
          <w:szCs w:val="32"/>
        </w:rPr>
        <w:t xml:space="preserve"> </w:t>
      </w:r>
      <w:r w:rsidR="00833F4E" w:rsidRPr="00A3628C">
        <w:rPr>
          <w:rFonts w:ascii="Verdana" w:hAnsi="Verdana" w:cs="Times New Roman"/>
          <w:sz w:val="40"/>
          <w:szCs w:val="32"/>
        </w:rPr>
        <w:t>Meeting</w:t>
      </w:r>
      <w:r w:rsidRPr="00A3628C">
        <w:rPr>
          <w:rFonts w:ascii="Verdana" w:hAnsi="Verdana" w:cs="Times New Roman"/>
          <w:sz w:val="40"/>
          <w:szCs w:val="32"/>
        </w:rPr>
        <w:t xml:space="preserve"> of the </w:t>
      </w:r>
      <w:r w:rsidR="00EF27CC" w:rsidRPr="00A3628C">
        <w:rPr>
          <w:rFonts w:ascii="Verdana" w:hAnsi="Verdana" w:cs="Times New Roman"/>
          <w:sz w:val="40"/>
          <w:szCs w:val="32"/>
        </w:rPr>
        <w:t xml:space="preserve">Board </w:t>
      </w:r>
      <w:r w:rsidR="00920E62" w:rsidRPr="00A3628C">
        <w:rPr>
          <w:rFonts w:ascii="Verdana" w:hAnsi="Verdana" w:cs="Times New Roman"/>
          <w:sz w:val="40"/>
          <w:szCs w:val="32"/>
        </w:rPr>
        <w:t>of Directors</w:t>
      </w:r>
    </w:p>
    <w:p w:rsidR="00833F4E" w:rsidRPr="00A3628C" w:rsidRDefault="00A3628C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w</w:t>
      </w:r>
      <w:r w:rsidR="00EF27CC" w:rsidRPr="00A3628C">
        <w:rPr>
          <w:rFonts w:ascii="Verdana" w:hAnsi="Verdana" w:cs="Times New Roman"/>
          <w:sz w:val="40"/>
          <w:szCs w:val="32"/>
        </w:rPr>
        <w:t xml:space="preserve">ill be held </w:t>
      </w:r>
      <w:r w:rsidR="00833F4E" w:rsidRPr="00A3628C">
        <w:rPr>
          <w:rFonts w:ascii="Verdana" w:hAnsi="Verdana" w:cs="Times New Roman"/>
          <w:sz w:val="40"/>
          <w:szCs w:val="32"/>
        </w:rPr>
        <w:t>at th</w:t>
      </w:r>
      <w:r w:rsidR="008C00F9">
        <w:rPr>
          <w:rFonts w:ascii="Verdana" w:hAnsi="Verdana" w:cs="Times New Roman"/>
          <w:sz w:val="40"/>
          <w:szCs w:val="32"/>
        </w:rPr>
        <w:t>e f</w:t>
      </w:r>
      <w:r w:rsidR="007A5FBE">
        <w:rPr>
          <w:rFonts w:ascii="Verdana" w:hAnsi="Verdana" w:cs="Times New Roman"/>
          <w:sz w:val="40"/>
          <w:szCs w:val="32"/>
        </w:rPr>
        <w:t xml:space="preserve">ollowing </w:t>
      </w:r>
      <w:r w:rsidR="00833F4E" w:rsidRPr="00A3628C">
        <w:rPr>
          <w:rFonts w:ascii="Verdana" w:hAnsi="Verdana" w:cs="Times New Roman"/>
          <w:sz w:val="40"/>
          <w:szCs w:val="32"/>
        </w:rPr>
        <w:t>location</w:t>
      </w:r>
      <w:r>
        <w:rPr>
          <w:rFonts w:ascii="Verdana" w:hAnsi="Verdana" w:cs="Times New Roman"/>
          <w:sz w:val="40"/>
          <w:szCs w:val="32"/>
        </w:rPr>
        <w:t>:</w:t>
      </w:r>
    </w:p>
    <w:p w:rsidR="00833F4E" w:rsidRDefault="00833F4E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8F10F4" w:rsidRDefault="006F0B6F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The Offices of Fuller &amp; Beck</w:t>
      </w:r>
    </w:p>
    <w:p w:rsidR="003307B8" w:rsidRDefault="00CC0341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 xml:space="preserve"> </w:t>
      </w:r>
      <w:r w:rsidR="006F0B6F">
        <w:rPr>
          <w:rFonts w:ascii="Verdana" w:hAnsi="Verdana" w:cs="Times New Roman"/>
          <w:sz w:val="40"/>
          <w:szCs w:val="32"/>
        </w:rPr>
        <w:t xml:space="preserve">Large </w:t>
      </w:r>
      <w:r w:rsidR="003307B8">
        <w:rPr>
          <w:rFonts w:ascii="Verdana" w:hAnsi="Verdana" w:cs="Times New Roman"/>
          <w:sz w:val="40"/>
          <w:szCs w:val="32"/>
        </w:rPr>
        <w:t>Conference Room</w:t>
      </w:r>
    </w:p>
    <w:p w:rsidR="003307B8" w:rsidRDefault="00BE583D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41</w:t>
      </w:r>
      <w:r w:rsidR="00420198">
        <w:rPr>
          <w:rFonts w:ascii="Verdana" w:hAnsi="Verdana" w:cs="Times New Roman"/>
          <w:sz w:val="40"/>
          <w:szCs w:val="32"/>
        </w:rPr>
        <w:t>0 Memorial Drive</w:t>
      </w:r>
    </w:p>
    <w:p w:rsidR="006F0B6F" w:rsidRDefault="006F0B6F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Suite 201</w:t>
      </w:r>
    </w:p>
    <w:p w:rsidR="00A3628C" w:rsidRDefault="00703342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 w:rsidRPr="00703342">
        <w:rPr>
          <w:rFonts w:ascii="Verdana" w:hAnsi="Verdana" w:cs="Times New Roman"/>
          <w:sz w:val="40"/>
          <w:szCs w:val="32"/>
        </w:rPr>
        <w:t>Idaho Falls, ID</w:t>
      </w:r>
      <w:r w:rsidR="00943E68">
        <w:rPr>
          <w:rFonts w:ascii="Verdana" w:hAnsi="Verdana" w:cs="Times New Roman"/>
          <w:sz w:val="40"/>
          <w:szCs w:val="32"/>
        </w:rPr>
        <w:t xml:space="preserve"> </w:t>
      </w:r>
      <w:r w:rsidR="003307B8">
        <w:rPr>
          <w:rFonts w:ascii="Verdana" w:hAnsi="Verdana" w:cs="Times New Roman"/>
          <w:sz w:val="40"/>
          <w:szCs w:val="32"/>
        </w:rPr>
        <w:t>8340</w:t>
      </w:r>
      <w:r w:rsidR="00420198">
        <w:rPr>
          <w:rFonts w:ascii="Verdana" w:hAnsi="Verdana" w:cs="Times New Roman"/>
          <w:sz w:val="40"/>
          <w:szCs w:val="32"/>
        </w:rPr>
        <w:t>2</w:t>
      </w:r>
    </w:p>
    <w:p w:rsidR="008F10F4" w:rsidRPr="00A3628C" w:rsidRDefault="008F10F4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366C4C" w:rsidRDefault="000A02FA" w:rsidP="006F0B6F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Tues</w:t>
      </w:r>
      <w:r w:rsidR="0006683E">
        <w:rPr>
          <w:rFonts w:ascii="Verdana" w:hAnsi="Verdana" w:cs="Times New Roman"/>
          <w:sz w:val="40"/>
          <w:szCs w:val="32"/>
        </w:rPr>
        <w:t>day</w:t>
      </w:r>
      <w:r w:rsidR="009964FE">
        <w:rPr>
          <w:rFonts w:ascii="Verdana" w:hAnsi="Verdana" w:cs="Times New Roman"/>
          <w:sz w:val="40"/>
          <w:szCs w:val="32"/>
        </w:rPr>
        <w:t xml:space="preserve">, </w:t>
      </w:r>
      <w:r w:rsidR="00845906">
        <w:rPr>
          <w:rFonts w:ascii="Verdana" w:hAnsi="Verdana" w:cs="Times New Roman"/>
          <w:sz w:val="40"/>
          <w:szCs w:val="32"/>
        </w:rPr>
        <w:t xml:space="preserve">May </w:t>
      </w:r>
      <w:r w:rsidR="000552FF">
        <w:rPr>
          <w:rFonts w:ascii="Verdana" w:hAnsi="Verdana" w:cs="Times New Roman"/>
          <w:sz w:val="40"/>
          <w:szCs w:val="32"/>
        </w:rPr>
        <w:t>22</w:t>
      </w:r>
      <w:r w:rsidR="00845906">
        <w:rPr>
          <w:rFonts w:ascii="Verdana" w:hAnsi="Verdana" w:cs="Times New Roman"/>
          <w:sz w:val="40"/>
          <w:szCs w:val="32"/>
        </w:rPr>
        <w:t>,</w:t>
      </w:r>
      <w:r w:rsidR="00EF36C9" w:rsidRPr="006F0B6F">
        <w:rPr>
          <w:rFonts w:ascii="Verdana" w:hAnsi="Verdana" w:cs="Times New Roman"/>
          <w:sz w:val="40"/>
          <w:szCs w:val="32"/>
        </w:rPr>
        <w:t xml:space="preserve"> </w:t>
      </w:r>
      <w:r w:rsidR="006F0B6F" w:rsidRPr="006F0B6F">
        <w:rPr>
          <w:rFonts w:ascii="Verdana" w:hAnsi="Verdana" w:cs="Times New Roman"/>
          <w:sz w:val="40"/>
          <w:szCs w:val="32"/>
        </w:rPr>
        <w:t>2018</w:t>
      </w:r>
    </w:p>
    <w:p w:rsidR="006F0B6F" w:rsidRPr="006F0B6F" w:rsidRDefault="00CC0341" w:rsidP="006F0B6F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 w:rsidRPr="006F0B6F">
        <w:rPr>
          <w:rFonts w:ascii="Verdana" w:hAnsi="Verdana" w:cs="Times New Roman"/>
          <w:sz w:val="40"/>
          <w:szCs w:val="32"/>
        </w:rPr>
        <w:t xml:space="preserve"> </w:t>
      </w:r>
    </w:p>
    <w:p w:rsidR="00EF27CC" w:rsidRPr="00B57E89" w:rsidRDefault="009964FE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  <w:r>
        <w:rPr>
          <w:rFonts w:ascii="Verdana" w:hAnsi="Verdana" w:cs="Times New Roman"/>
          <w:sz w:val="40"/>
          <w:szCs w:val="32"/>
        </w:rPr>
        <w:t>7 AM</w:t>
      </w:r>
    </w:p>
    <w:p w:rsidR="00671617" w:rsidRDefault="00671617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B96E99" w:rsidRDefault="00B96E99" w:rsidP="00A3628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40"/>
          <w:szCs w:val="32"/>
        </w:rPr>
      </w:pPr>
    </w:p>
    <w:p w:rsidR="00B96E99" w:rsidRPr="00A3628C" w:rsidRDefault="00B96E99" w:rsidP="00EF27CC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32"/>
          <w:szCs w:val="24"/>
        </w:rPr>
      </w:pPr>
    </w:p>
    <w:p w:rsidR="00833F4E" w:rsidRPr="00A3628C" w:rsidRDefault="00833F4E" w:rsidP="00EF27C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18"/>
        </w:rPr>
      </w:pPr>
    </w:p>
    <w:p w:rsidR="00480B9D" w:rsidRDefault="00A3628C" w:rsidP="00A52ACE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Cs w:val="18"/>
        </w:rPr>
      </w:pPr>
      <w:r>
        <w:rPr>
          <w:rFonts w:ascii="Verdana" w:hAnsi="Verdana" w:cs="Times New Roman"/>
          <w:szCs w:val="18"/>
        </w:rPr>
        <w:t xml:space="preserve">Notice </w:t>
      </w:r>
      <w:r w:rsidR="004E2DCB">
        <w:rPr>
          <w:rFonts w:ascii="Verdana" w:hAnsi="Verdana" w:cs="Times New Roman"/>
          <w:szCs w:val="18"/>
        </w:rPr>
        <w:t>p</w:t>
      </w:r>
      <w:r w:rsidRPr="00A3628C">
        <w:rPr>
          <w:rFonts w:ascii="Verdana" w:hAnsi="Verdana" w:cs="Times New Roman"/>
          <w:szCs w:val="18"/>
        </w:rPr>
        <w:t xml:space="preserve">osted </w:t>
      </w:r>
      <w:r w:rsidR="00A52ACE">
        <w:rPr>
          <w:rFonts w:ascii="Verdana" w:hAnsi="Verdana" w:cs="Times New Roman"/>
          <w:szCs w:val="18"/>
        </w:rPr>
        <w:t xml:space="preserve">on </w:t>
      </w:r>
      <w:r w:rsidR="004E2DCB">
        <w:rPr>
          <w:rFonts w:ascii="Verdana" w:hAnsi="Verdana" w:cs="Times New Roman"/>
          <w:szCs w:val="18"/>
        </w:rPr>
        <w:t xml:space="preserve">or before </w:t>
      </w:r>
      <w:r w:rsidR="00845906">
        <w:rPr>
          <w:rFonts w:ascii="Verdana" w:hAnsi="Verdana" w:cs="Times New Roman"/>
          <w:szCs w:val="18"/>
        </w:rPr>
        <w:t xml:space="preserve">May </w:t>
      </w:r>
      <w:r w:rsidR="000552FF">
        <w:rPr>
          <w:rFonts w:ascii="Verdana" w:hAnsi="Verdana" w:cs="Times New Roman"/>
          <w:szCs w:val="18"/>
        </w:rPr>
        <w:t>17</w:t>
      </w:r>
      <w:bookmarkStart w:id="0" w:name="_GoBack"/>
      <w:bookmarkEnd w:id="0"/>
      <w:r w:rsidR="00845906">
        <w:rPr>
          <w:rFonts w:ascii="Verdana" w:hAnsi="Verdana" w:cs="Times New Roman"/>
          <w:szCs w:val="18"/>
        </w:rPr>
        <w:t>,</w:t>
      </w:r>
      <w:r w:rsidR="004E2DCB" w:rsidRPr="006F0B6F">
        <w:rPr>
          <w:rFonts w:ascii="Verdana" w:hAnsi="Verdana" w:cs="Times New Roman"/>
          <w:szCs w:val="18"/>
        </w:rPr>
        <w:t xml:space="preserve"> </w:t>
      </w:r>
      <w:r w:rsidRPr="006F0B6F">
        <w:rPr>
          <w:rFonts w:ascii="Verdana" w:hAnsi="Verdana" w:cs="Times New Roman"/>
          <w:szCs w:val="18"/>
        </w:rPr>
        <w:t>201</w:t>
      </w:r>
      <w:r w:rsidR="006F0B6F" w:rsidRPr="006F0B6F">
        <w:rPr>
          <w:rFonts w:ascii="Verdana" w:hAnsi="Verdana" w:cs="Times New Roman"/>
          <w:szCs w:val="18"/>
        </w:rPr>
        <w:t>8</w:t>
      </w:r>
    </w:p>
    <w:p w:rsidR="00480B9D" w:rsidRPr="006F0B6F" w:rsidRDefault="009964FE" w:rsidP="006F0B6F">
      <w:pPr>
        <w:jc w:val="center"/>
        <w:rPr>
          <w:rFonts w:ascii="Verdana" w:hAnsi="Verdana" w:cs="Times New Roman"/>
          <w:i/>
          <w:szCs w:val="18"/>
        </w:rPr>
      </w:pPr>
      <w:r>
        <w:rPr>
          <w:rFonts w:ascii="Verdana" w:hAnsi="Verdana" w:cs="Times New Roman"/>
          <w:i/>
          <w:szCs w:val="18"/>
        </w:rPr>
        <w:t>Date and time</w:t>
      </w:r>
      <w:r w:rsidR="006F0B6F" w:rsidRPr="006F0B6F">
        <w:rPr>
          <w:rFonts w:ascii="Verdana" w:hAnsi="Verdana" w:cs="Times New Roman"/>
          <w:i/>
          <w:szCs w:val="18"/>
        </w:rPr>
        <w:t xml:space="preserve"> subject to change</w:t>
      </w:r>
    </w:p>
    <w:sectPr w:rsidR="00480B9D" w:rsidRPr="006F0B6F" w:rsidSect="00B96E99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AwNzczN7AwMTRX0lEKTi0uzszPAykwrAUA5xk5RCwAAAA="/>
  </w:docVars>
  <w:rsids>
    <w:rsidRoot w:val="00EF27CC"/>
    <w:rsid w:val="0001549F"/>
    <w:rsid w:val="000176EF"/>
    <w:rsid w:val="00027729"/>
    <w:rsid w:val="000552FF"/>
    <w:rsid w:val="0005748E"/>
    <w:rsid w:val="000665BC"/>
    <w:rsid w:val="0006683E"/>
    <w:rsid w:val="0008202F"/>
    <w:rsid w:val="0009629D"/>
    <w:rsid w:val="000A02FA"/>
    <w:rsid w:val="000B02E8"/>
    <w:rsid w:val="000B032D"/>
    <w:rsid w:val="000B0AE2"/>
    <w:rsid w:val="000D3534"/>
    <w:rsid w:val="00113BE5"/>
    <w:rsid w:val="00127D96"/>
    <w:rsid w:val="001308F6"/>
    <w:rsid w:val="001448C7"/>
    <w:rsid w:val="001701E4"/>
    <w:rsid w:val="001738DC"/>
    <w:rsid w:val="00175C42"/>
    <w:rsid w:val="0017691A"/>
    <w:rsid w:val="00180724"/>
    <w:rsid w:val="001F146F"/>
    <w:rsid w:val="001F2552"/>
    <w:rsid w:val="00213DC5"/>
    <w:rsid w:val="002532C4"/>
    <w:rsid w:val="00264069"/>
    <w:rsid w:val="00270F5E"/>
    <w:rsid w:val="00284FCF"/>
    <w:rsid w:val="002C5C3C"/>
    <w:rsid w:val="002F08E6"/>
    <w:rsid w:val="003307B8"/>
    <w:rsid w:val="00333E92"/>
    <w:rsid w:val="00366C4C"/>
    <w:rsid w:val="003747CB"/>
    <w:rsid w:val="00376607"/>
    <w:rsid w:val="003911F8"/>
    <w:rsid w:val="00397B6C"/>
    <w:rsid w:val="003A00BD"/>
    <w:rsid w:val="003D1E33"/>
    <w:rsid w:val="003D3A8F"/>
    <w:rsid w:val="003E5142"/>
    <w:rsid w:val="003F37DD"/>
    <w:rsid w:val="003F7F06"/>
    <w:rsid w:val="0040037C"/>
    <w:rsid w:val="00403370"/>
    <w:rsid w:val="00416C85"/>
    <w:rsid w:val="00420198"/>
    <w:rsid w:val="00423C7C"/>
    <w:rsid w:val="0043371A"/>
    <w:rsid w:val="00480B9D"/>
    <w:rsid w:val="004851B4"/>
    <w:rsid w:val="004D382D"/>
    <w:rsid w:val="004D61BF"/>
    <w:rsid w:val="004E2DCB"/>
    <w:rsid w:val="00511EE1"/>
    <w:rsid w:val="00540269"/>
    <w:rsid w:val="00551F6B"/>
    <w:rsid w:val="005661FB"/>
    <w:rsid w:val="00570EC7"/>
    <w:rsid w:val="006179F0"/>
    <w:rsid w:val="006638EE"/>
    <w:rsid w:val="00671617"/>
    <w:rsid w:val="006D1E1D"/>
    <w:rsid w:val="006D40B2"/>
    <w:rsid w:val="006F0B6F"/>
    <w:rsid w:val="00703342"/>
    <w:rsid w:val="0074348B"/>
    <w:rsid w:val="00754E7B"/>
    <w:rsid w:val="0079343D"/>
    <w:rsid w:val="007A0F6D"/>
    <w:rsid w:val="007A5FBE"/>
    <w:rsid w:val="007C4CF2"/>
    <w:rsid w:val="00823166"/>
    <w:rsid w:val="00833F4E"/>
    <w:rsid w:val="00845906"/>
    <w:rsid w:val="008B3D56"/>
    <w:rsid w:val="008C00F9"/>
    <w:rsid w:val="008F10F4"/>
    <w:rsid w:val="008F50D9"/>
    <w:rsid w:val="00920E62"/>
    <w:rsid w:val="0092428F"/>
    <w:rsid w:val="009349E8"/>
    <w:rsid w:val="00943E68"/>
    <w:rsid w:val="009775C7"/>
    <w:rsid w:val="00980FDF"/>
    <w:rsid w:val="009964FE"/>
    <w:rsid w:val="009E7A8D"/>
    <w:rsid w:val="00A3628C"/>
    <w:rsid w:val="00A456D8"/>
    <w:rsid w:val="00A52ACE"/>
    <w:rsid w:val="00A904F2"/>
    <w:rsid w:val="00AC54F0"/>
    <w:rsid w:val="00AC5791"/>
    <w:rsid w:val="00AC7C27"/>
    <w:rsid w:val="00AD0FFB"/>
    <w:rsid w:val="00AE25EC"/>
    <w:rsid w:val="00AE595E"/>
    <w:rsid w:val="00AF3E69"/>
    <w:rsid w:val="00B17476"/>
    <w:rsid w:val="00B21113"/>
    <w:rsid w:val="00B26034"/>
    <w:rsid w:val="00B35A55"/>
    <w:rsid w:val="00B57E89"/>
    <w:rsid w:val="00B83A13"/>
    <w:rsid w:val="00B96E99"/>
    <w:rsid w:val="00BE583D"/>
    <w:rsid w:val="00BF6D8B"/>
    <w:rsid w:val="00C03169"/>
    <w:rsid w:val="00C04C8F"/>
    <w:rsid w:val="00C23F35"/>
    <w:rsid w:val="00C32948"/>
    <w:rsid w:val="00C50D51"/>
    <w:rsid w:val="00C51DA2"/>
    <w:rsid w:val="00CB0B3C"/>
    <w:rsid w:val="00CC0341"/>
    <w:rsid w:val="00D50A64"/>
    <w:rsid w:val="00D526B2"/>
    <w:rsid w:val="00D6177D"/>
    <w:rsid w:val="00D64AEB"/>
    <w:rsid w:val="00DC075E"/>
    <w:rsid w:val="00DD7219"/>
    <w:rsid w:val="00DF27BD"/>
    <w:rsid w:val="00E5278F"/>
    <w:rsid w:val="00E71CAC"/>
    <w:rsid w:val="00ED03D1"/>
    <w:rsid w:val="00EF0CC3"/>
    <w:rsid w:val="00EF27CC"/>
    <w:rsid w:val="00EF36C9"/>
    <w:rsid w:val="00F0598F"/>
    <w:rsid w:val="00F1111B"/>
    <w:rsid w:val="00F30E44"/>
    <w:rsid w:val="00F448D7"/>
    <w:rsid w:val="00F53C1B"/>
    <w:rsid w:val="00F772CD"/>
    <w:rsid w:val="00F876AA"/>
    <w:rsid w:val="00FA47DD"/>
    <w:rsid w:val="00FB637A"/>
    <w:rsid w:val="00FD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4371D"/>
  <w15:docId w15:val="{91B9A4E4-51C4-4F66-BF96-2513CA218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69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02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26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7161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1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</dc:creator>
  <cp:lastModifiedBy>Chip Scott</cp:lastModifiedBy>
  <cp:revision>2</cp:revision>
  <cp:lastPrinted>2018-05-15T14:26:00Z</cp:lastPrinted>
  <dcterms:created xsi:type="dcterms:W3CDTF">2018-05-15T14:27:00Z</dcterms:created>
  <dcterms:modified xsi:type="dcterms:W3CDTF">2018-05-1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